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Biomedical Engineer Internship Position</w:t>
      </w:r>
      <w:r>
        <w:br/>
      </w:r>
      <w:r>
        <w:t xml:space="preserve">Munich, Germany</w:t>
      </w:r>
    </w:p>
    <w:bookmarkEnd w:id="20"/>
    <w:p>
      <w:pPr>
        <w:pStyle w:val="BodyText"/>
      </w:pPr>
      <w:r>
        <w:t xml:space="preserve">Dear Hiring Team,</w:t>
      </w:r>
    </w:p>
    <w:p>
      <w:pPr>
        <w:pStyle w:val="BodyText"/>
      </w:pPr>
      <w:r>
        <w:t xml:space="preserve">I am writing with profound enthusiasm to express my sincere interest in the Biomedical Engineer Internship position at [Company Name] in Munich, Germany. As a dedicated and technically adept final-year Biomedical Engineering student at [Your University], I have meticulously prepared for an opportunity to contribute to Germany’s world-leading medical technology ecosystem within the vibrant innovation hub of Munich. This Internship Application Letter represents not merely an application, but a demonstration of my deep alignment with the technical rigor, collaborative spirit, and forward-thinking ethos that define Munich’s biomedical engineering landscape.</w:t>
      </w:r>
    </w:p>
    <w:bookmarkStart w:id="21" w:name="Xe6a9e15fa75bdf7bf204de6cb497c831f2e4dcc"/>
    <w:p>
      <w:pPr>
        <w:pStyle w:val="Heading2"/>
      </w:pPr>
      <w:r>
        <w:t xml:space="preserve">Why Biomedical Engineering in Munich? A Strategic Alignment</w:t>
      </w:r>
    </w:p>
    <w:p>
      <w:pPr>
        <w:pStyle w:val="FirstParagraph"/>
      </w:pPr>
      <w:r>
        <w:t xml:space="preserve">Munich stands as a beacon of biomedical innovation within Germany, home to industry giants like Siemens Healthineers, Bayer, and leading research institutions such as the Helmholtz Zentrum München and the Max Planck Society. My decision to pursue an internship specifically in Munich is driven by a strategic understanding of its unique ecosystem: a seamless integration of cutting-edge academic research (evidenced by institutions like TUM's Medical Engineering program), world-class hospitals (including the University Hospital Munich), and globally influential medtech corporations. I am deeply motivated to immerse myself in this environment, where Germany’s stringent engineering standards (</w:t>
      </w:r>
      <w:r>
        <w:rPr>
          <w:iCs/>
          <w:i/>
        </w:rPr>
        <w:t xml:space="preserve">DIN EN ISO 13485</w:t>
      </w:r>
      <w:r>
        <w:t xml:space="preserve">) meet pioneering clinical applications – a fusion essential for developing truly impactful biomedical solutions.</w:t>
      </w:r>
    </w:p>
    <w:bookmarkEnd w:id="21"/>
    <w:bookmarkStart w:id="22" w:name="Xf491201ac4e1562aca343bacead8cddc05f13fa"/>
    <w:p>
      <w:pPr>
        <w:pStyle w:val="Heading2"/>
      </w:pPr>
      <w:r>
        <w:t xml:space="preserve">Academic Foundation and Technical Proficiency</w:t>
      </w:r>
    </w:p>
    <w:p>
      <w:pPr>
        <w:pStyle w:val="FirstParagraph"/>
      </w:pPr>
      <w:r>
        <w:t xml:space="preserve">My academic journey has been rigorously structured to prepare me for the multifaceted challenges of a Biomedical Engineer. At [Your University], I have excelled in core coursework including Advanced Biomechanics, Medical Imaging Systems, Biomaterials Science, and Regulatory Affairs for Medical Devices – all directly applicable to the work conducted at leading Munich-based companies. My final-year project on "Optimizing Wearable Sensor Arrays for Continuous Glucose Monitoring" involved extensive use of MATLAB/Simulink for signal processing, SolidWorks for prototyping sensor housings compliant with</w:t>
      </w:r>
      <w:r>
        <w:t xml:space="preserve"> </w:t>
      </w:r>
      <w:r>
        <w:rPr>
          <w:iCs/>
          <w:i/>
        </w:rPr>
        <w:t xml:space="preserve">DIN EN ISO 13485</w:t>
      </w:r>
      <w:r>
        <w:t xml:space="preserve">, and analysis of clinical data from partnerships with the Klinikum Großhadern. This project not only honed my technical skills but also underscored the critical importance of interdisciplinary collaboration – a value I understand is paramount in German engineering culture.</w:t>
      </w:r>
    </w:p>
    <w:p>
      <w:pPr>
        <w:pStyle w:val="BodyText"/>
      </w:pPr>
      <w:r>
        <w:t xml:space="preserve">Furthermore, I possess advanced proficiency in key technical domains crucial for modern biomedical engineering:</w:t>
      </w:r>
    </w:p>
    <w:p>
      <w:pPr>
        <w:numPr>
          <w:ilvl w:val="0"/>
          <w:numId w:val="1001"/>
        </w:numPr>
        <w:pStyle w:val="Compact"/>
      </w:pPr>
      <w:r>
        <w:rPr>
          <w:bCs/>
          <w:b/>
        </w:rPr>
        <w:t xml:space="preserve">Software &amp; Simulation:</w:t>
      </w:r>
      <w:r>
        <w:t xml:space="preserve"> </w:t>
      </w:r>
      <w:r>
        <w:t xml:space="preserve">SolidWorks (CSWP certified), ANSYS Mechanical, MATLAB/Simulink, Python (Pandas, NumPy)</w:t>
      </w:r>
    </w:p>
    <w:p>
      <w:pPr>
        <w:numPr>
          <w:ilvl w:val="0"/>
          <w:numId w:val="1001"/>
        </w:numPr>
        <w:pStyle w:val="Compact"/>
      </w:pPr>
      <w:r>
        <w:rPr>
          <w:bCs/>
          <w:b/>
        </w:rPr>
        <w:t xml:space="preserve">Lab &amp; Prototyping:</w:t>
      </w:r>
      <w:r>
        <w:t xml:space="preserve"> </w:t>
      </w:r>
      <w:r>
        <w:t xml:space="preserve">Microscopy (SEM/TEM), 3D printing (FDM, SLA), PCB design with Altium Designer</w:t>
      </w:r>
    </w:p>
    <w:p>
      <w:pPr>
        <w:numPr>
          <w:ilvl w:val="0"/>
          <w:numId w:val="1001"/>
        </w:numPr>
        <w:pStyle w:val="Compact"/>
      </w:pPr>
      <w:r>
        <w:rPr>
          <w:bCs/>
          <w:b/>
        </w:rPr>
        <w:t xml:space="preserve">Industry Standards:</w:t>
      </w:r>
      <w:r>
        <w:t xml:space="preserve"> </w:t>
      </w:r>
      <w:r>
        <w:t xml:space="preserve">Comprehensive understanding of German and EU medical device regulations (</w:t>
      </w:r>
      <w:r>
        <w:rPr>
          <w:iCs/>
          <w:i/>
        </w:rPr>
        <w:t xml:space="preserve">MDR 2017/745</w:t>
      </w:r>
      <w:r>
        <w:t xml:space="preserve">) and quality management systems.</w:t>
      </w:r>
    </w:p>
    <w:bookmarkEnd w:id="22"/>
    <w:bookmarkStart w:id="23" w:name="X7b11f02a28227728343b83f89555695482c39d2"/>
    <w:p>
      <w:pPr>
        <w:pStyle w:val="Heading2"/>
      </w:pPr>
      <w:r>
        <w:t xml:space="preserve">Cultural Integration and Commitment to Munich's Values</w:t>
      </w:r>
    </w:p>
    <w:p>
      <w:pPr>
        <w:pStyle w:val="FirstParagraph"/>
      </w:pPr>
      <w:r>
        <w:t xml:space="preserve">Understanding the significance of cultural context in German workplaces, I have proactively prepared for this opportunity. I am fluent in German (B2 level, with ongoing intensive study at [Language School]) to facilitate seamless communication within teams and clinics across Bavaria. More importantly, I deeply respect core German professional values: precision engineering (</w:t>
      </w:r>
      <w:r>
        <w:rPr>
          <w:iCs/>
          <w:i/>
        </w:rPr>
        <w:t xml:space="preserve">Genauigkeit</w:t>
      </w:r>
      <w:r>
        <w:t xml:space="preserve">), meticulous documentation (</w:t>
      </w:r>
      <w:r>
        <w:rPr>
          <w:iCs/>
          <w:i/>
        </w:rPr>
        <w:t xml:space="preserve">Dokumentation</w:t>
      </w:r>
      <w:r>
        <w:t xml:space="preserve">), and a collaborative approach grounded in mutual respect (</w:t>
      </w:r>
      <w:r>
        <w:rPr>
          <w:iCs/>
          <w:i/>
        </w:rPr>
        <w:t xml:space="preserve">Kollegialität</w:t>
      </w:r>
      <w:r>
        <w:t xml:space="preserve">). Munich’s reputation for fostering innovation through structured teamwork, exemplified by institutions like the Fraunhofer Institute for Biomedical Engineering (IBMT) in St. Ingbert near Munich, resonates profoundly with my work ethic. I am eager to contribute this mindset while learning from the exceptional expertise resident within Munich's biomedical community.</w:t>
      </w:r>
    </w:p>
    <w:bookmarkEnd w:id="23"/>
    <w:bookmarkStart w:id="24" w:name="Xc4dcb88cc2eaa4a7864bc0fef36327924c5c15c"/>
    <w:p>
      <w:pPr>
        <w:pStyle w:val="Heading2"/>
      </w:pPr>
      <w:r>
        <w:t xml:space="preserve">Why [Company Name] and This Specific Internship?</w:t>
      </w:r>
    </w:p>
    <w:p>
      <w:pPr>
        <w:pStyle w:val="FirstParagraph"/>
      </w:pPr>
      <w:r>
        <w:t xml:space="preserve">My research into [Company Name]’s groundbreaking work in [mention specific project, e.g., "AI-driven surgical robotics" or "minimally invasive cardiovascular devices"] revealed a compelling alignment with my technical interests and career aspirations. Your recent publication on [Specific Paper/Project] on sustainable biomaterials directly mirrors my thesis focus, and I am particularly impressed by your commitment to integrating patient-centered design principles – a philosophy central to Germany's healthcare innovation strategy. This Biomedical Engineer Internship offers the precise environment where I can apply my skills in medical device development within a framework that prioritizes both engineering excellence and tangible patient impact, directly contributing to Munich’s status as a global healthtech leader.</w:t>
      </w:r>
    </w:p>
    <w:bookmarkEnd w:id="24"/>
    <w:bookmarkStart w:id="25" w:name="Xb387aa3f95ea8bfaf89526df2322ca917829c1a"/>
    <w:p>
      <w:pPr>
        <w:pStyle w:val="Heading2"/>
      </w:pPr>
      <w:r>
        <w:t xml:space="preserve">Commitment to Long-Term Contribution in Germany</w:t>
      </w:r>
    </w:p>
    <w:p>
      <w:pPr>
        <w:pStyle w:val="FirstParagraph"/>
      </w:pPr>
      <w:r>
        <w:t xml:space="preserve">My ambition extends beyond this internship. I am deeply committed to building a career within the German biomedical engineering sector, drawn by its unparalleled reputation for quality, ethical standards, and significant contribution to global health outcomes. Munich offers the ideal launchpad for this journey – not just as a city of technological prowess but as a place where innovation is deeply intertwined with societal responsibility. I am prepared to fully integrate into your team from day one, contributing my technical skills while absorbing the nuances of German engineering practice and culture. I am also fully aware of the visa requirements for international students in Germany and have initiated the necessary steps for a seamless transition to Munich.</w:t>
      </w:r>
    </w:p>
    <w:bookmarkEnd w:id="25"/>
    <w:p>
      <w:pPr>
        <w:pStyle w:val="BodyText"/>
      </w:pPr>
      <w:r>
        <w:t xml:space="preserve">Thank you for considering my application as an enthusiastic and highly qualified candidate for the Biomedical Engineer Internship position. I am eager to bring my dedication, technical skills in medical device development, and profound respect for Munich’s biomedical engineering legacy to [Company Name]. My resume, attached for your review, provides further detail on my qualifications. I welcome the opportunity to discuss how my background aligns with your team’s objectives during an interview at your earliest convenience.</w:t>
      </w:r>
    </w:p>
    <w:p>
      <w:pPr>
        <w:pStyle w:val="BodyText"/>
      </w:pPr>
      <w:r>
        <w:t xml:space="preserve">With sincere regards and anticipation,</w:t>
      </w:r>
    </w:p>
    <w:p>
      <w:pPr>
        <w:pStyle w:val="BodyText"/>
      </w:pPr>
      <w:r>
        <w:t xml:space="preserve">[Your Full Name]</w:t>
      </w:r>
    </w:p>
    <w:p>
      <w:pPr>
        <w:pStyle w:val="BodyText"/>
      </w:pPr>
      <w:r>
        <w:t xml:space="preserve">[Your Email Address] | [Your Phone Number]</w:t>
      </w:r>
    </w:p>
    <w:p>
      <w:pPr>
        <w:pStyle w:val="BodyText"/>
      </w:pPr>
      <w:r>
        <w:t xml:space="preserve">[LinkedIn Profile URL (Optional)] | [Portfolio/GitHub URL (Optional)]</w:t>
      </w:r>
    </w:p>
    <w:p>
      <w:pPr>
        <w:pStyle w:val="BodyText"/>
      </w:pPr>
      <w:r>
        <w:t xml:space="preserve">This Internship Application Letter is specifically crafted for the Biomedical Engineer position within Munich, Germany, reflecting the unique technical demands, cultural expectations, and innovation ecosystem of this premier global hub for biomed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 Munich, Germany</dc:title>
  <dc:creator/>
  <dc:language>en</dc:language>
  <cp:keywords/>
  <dcterms:created xsi:type="dcterms:W3CDTF">2026-04-22T04:51:45Z</dcterms:created>
  <dcterms:modified xsi:type="dcterms:W3CDTF">2026-04-22T04:51:45Z</dcterms:modified>
</cp:coreProperties>
</file>

<file path=docProps/custom.xml><?xml version="1.0" encoding="utf-8"?>
<Properties xmlns="http://schemas.openxmlformats.org/officeDocument/2006/custom-properties" xmlns:vt="http://schemas.openxmlformats.org/officeDocument/2006/docPropsVTypes"/>
</file>